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eading Media Organization in Tel Aviv</w:t>
      </w:r>
      <w:r>
        <w:br/>
      </w:r>
      <w:r>
        <w:t xml:space="preserve">Israel Tel Aviv</w:t>
      </w:r>
      <w:r>
        <w:br/>
      </w:r>
      <w:r>
        <w:t xml:space="preserve">Israel</w:t>
      </w:r>
    </w:p>
    <w:bookmarkStart w:id="20" w:name="X108ef2f36ac18ff06b3d777f04888519c97c765"/>
    <w:p>
      <w:pPr>
        <w:pStyle w:val="Heading2"/>
      </w:pPr>
      <w:r>
        <w:t xml:space="preserve">Subject: Internship Application Letter for Journalist Position in Israel Tel Aviv</w:t>
      </w:r>
    </w:p>
    <w:p>
      <w:pPr>
        <w:pStyle w:val="FirstParagraph"/>
      </w:pPr>
      <w:r>
        <w:t xml:space="preserve">Dear Hiring Committee,</w:t>
      </w:r>
    </w:p>
    <w:p>
      <w:pPr>
        <w:pStyle w:val="BodyText"/>
      </w:pPr>
      <w:r>
        <w:t xml:space="preserve">It is with profound enthusiasm and deep respect for the dynamic media landscape of Israel Tel Aviv that I submit my application for the Journalist Internship position at your esteemed organization. As a dedicated journalism student with a specialized focus on Middle Eastern affairs and urban storytelling, I have long admired your publication's commitment to nuanced reporting on Israel's most vibrant cultural crossroads—Tel Aviv. This city, where ancient history collides with futuristic innovation, represents the perfect crucible for the journalistic development I seek through this Internship Application Letter.</w:t>
      </w:r>
    </w:p>
    <w:p>
      <w:pPr>
        <w:pStyle w:val="BodyText"/>
      </w:pPr>
      <w:r>
        <w:t xml:space="preserve">My academic journey at [Your University] has centered on mastering the craft of modern journalism while developing an acute understanding of Israel's geopolitical significance. Courses in Middle Eastern Media Systems and Conflict Reporting have equipped me with analytical frameworks to navigate complex narratives, particularly those emerging from Tel Aviv—a city that serves as both a technological beacon and a cultural melting pot. I've spent months researching how Tel Aviv's unique ecosystem—where startup culture intersects with Mediterranean traditions, and where global news agencies establish regional hubs—shapes contemporary journalism in Israel. This deep dive confirmed my conviction that gaining hands-on experience within your organization would be transformative for my professional trajectory as a journalist.</w:t>
      </w:r>
    </w:p>
    <w:p>
      <w:pPr>
        <w:pStyle w:val="BodyText"/>
      </w:pPr>
      <w:r>
        <w:t xml:space="preserve">What draws me most powerfully to Tel Aviv is its role as an international media nexus. While Jerusalem captures headlines, Tel Aviv pulses with the daily stories of innovation and cultural evolution that define modern Israel. I've followed your publication's coverage of events like the annual DLD Conference, the startup boom in Florentin, and community responses to regional developments—stories that reflect journalism at its most vital. Your organization doesn't just report on Tel Aviv; it actively shapes how the world understands this city's multidimensional identity. This aligns perfectly with my journalistic philosophy: to move beyond stereotypes and reveal the human stories beneath headlines, especially in Israel Tel Aviv where every street corner holds a new narrative.</w:t>
      </w:r>
    </w:p>
    <w:p>
      <w:pPr>
        <w:pStyle w:val="BodyText"/>
      </w:pPr>
      <w:r>
        <w:t xml:space="preserve">My practical experience mirrors this commitment to authentic storytelling. As Editor-in-Chief of my university's independent news platform, I led a team covering campus issues through a lens of cultural sensitivity—much like the perspective required when reporting on diverse communities in Tel Aviv. I initiated a series on immigrant entrepreneurs in [Your City], which required building trust with sources from varied backgrounds—a skill directly transferable to Israel Tel Aviv's multicultural environment. Additionally, my internship at [Local News Outlet] taught me to thrive under tight deadlines while maintaining ethical rigor; when covering a local political rally, I navigated complex power dynamics between Arab and Jewish residents with the balance your organization exemplifies.</w:t>
      </w:r>
    </w:p>
    <w:p>
      <w:pPr>
        <w:pStyle w:val="BodyText"/>
      </w:pPr>
      <w:r>
        <w:t xml:space="preserve">What excites me most about this Journalist Internship in Israel Tel Aviv is the opportunity to contribute to reporting that matters. Tel Aviv's media scene demands journalists who understand both global standards and local context—exactly where I aim to grow. Your recent investigative piece on sustainable urban development in Jaffa resonated deeply with me; it demonstrated how journalism can illuminate solutions rather than merely document problems. I'm eager to support similar initiatives by researching emerging trends, fact-checking complex data, and developing story pitches that highlight Tel Aviv's resilience as a city of innovation. My fluency in [Language] and basic Hebrew would further enable me to connect with sources across Israel Tel Aviv's diverse communities.</w:t>
      </w:r>
    </w:p>
    <w:p>
      <w:pPr>
        <w:pStyle w:val="BodyText"/>
      </w:pPr>
      <w:r>
        <w:t xml:space="preserve">My approach to journalism centers on three pillars: ethical integrity, cultural humility, and narrative precision—values I see embodied in your organization's work. I've spent months studying your coverage of events like the annual Tel Aviv Jazz Festival or the city's response to climate challenges, recognizing how you weave economic, social and artistic threads into cohesive storytelling. As a journalist-in-training in Israel Tel Aviv, I intend to uphold these standards while bringing fresh perspectives honed through my academic exploration of digital media ethics and cross-cultural communication.</w:t>
      </w:r>
    </w:p>
    <w:p>
      <w:pPr>
        <w:pStyle w:val="BodyText"/>
      </w:pPr>
      <w:r>
        <w:t xml:space="preserve">Israel Tel Aviv represents more than a location for this internship—it's the heart of modern journalism in the Middle East. The city's energy is infectious: from startup incubators near Rothschild Boulevard to historic cafes where veterans share stories over coffee, Tel Aviv breathes with stories waiting to be told. I'm particularly eager to learn from your team while contributing my skills in multimedia storytelling and social media engagement—tools that are reshaping how news reaches audiences in this digital age.</w:t>
      </w:r>
    </w:p>
    <w:p>
      <w:pPr>
        <w:pStyle w:val="BodyText"/>
      </w:pPr>
      <w:r>
        <w:t xml:space="preserve">I understand that the role of a journalist intern at your organization requires dedication beyond routine tasks. I offer not just academic preparation but the cultural curiosity to engage deeply with Tel Aviv's community. When I visited Israel during a study program last summer, I spent afternoons conversing with vendors in Carmel Market and artists in Neve Tzedek—learning that true journalism begins with genuine human connection. That spirit of inquiry is what I bring to this Internship Application Letter.</w:t>
      </w:r>
    </w:p>
    <w:p>
      <w:pPr>
        <w:pStyle w:val="BodyText"/>
      </w:pPr>
      <w:r>
        <w:t xml:space="preserve">As you consider candidates for the Journalist position, I hope my background demonstrates both readiness for the challenges and enthusiasm for Tel Aviv's media landscape. My resume details further qualifications, including [mention specific skill, e.g., "data visualization experience using Tableau" or "proficiency in video editing with Adobe Premiere"]. However, what truly matters is my commitment to growing as a journalist within the context of Israel Tel Aviv—where every story carries weight and every perspective deserves amplification.</w:t>
      </w:r>
    </w:p>
    <w:p>
      <w:pPr>
        <w:pStyle w:val="BodyText"/>
      </w:pPr>
      <w:r>
        <w:t xml:space="preserve">Thank you for considering my application. I am eager to discuss how my background, cultural awareness, and journalistic passion align with your organization's mission in Israel Tel Aviv. I would welcome the opportunity to contribute to your team while learning from industry leaders who shape how the world sees this remarkable city. Please contact me at [Your Phone] or [Your Email]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Israel Tel Aviv</dc:title>
  <dc:creator/>
  <cp:keywords/>
  <dcterms:created xsi:type="dcterms:W3CDTF">2025-10-03T20:45:48Z</dcterms:created>
  <dcterms:modified xsi:type="dcterms:W3CDTF">2025-10-03T20:45:48Z</dcterms:modified>
</cp:coreProperties>
</file>

<file path=docProps/custom.xml><?xml version="1.0" encoding="utf-8"?>
<Properties xmlns="http://schemas.openxmlformats.org/officeDocument/2006/custom-properties" xmlns:vt="http://schemas.openxmlformats.org/officeDocument/2006/docPropsVTypes"/>
</file>